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49b20</w:t>
        </w:r>
      </w:hyperlink>
      <w:r>
        <w:t xml:space="preserve"> </w:t>
      </w:r>
      <w:r>
        <w:t xml:space="preserve">on April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4, 2022, SARS-CoV-2 has infected over 509,663,840 and taken the lives of 6,218,30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24, 2022, 38 SARS-CoV-2 vaccines have been approved world wide and 26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24,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2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56522e8eff8d4f499a06cbe9116157db64a6f0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24,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2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56522e8eff8d4f499a06cbe9116157db64a6f0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24,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2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56522e8eff8d4f499a06cbe9116157db64a6f0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24,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2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56522e8eff8d4f499a06cbe9116157db64a6f0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b869e16e-c5a7-11ec-ada8-676a5a754156&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b88b6e2d-c5a7-11ec-91de-585065724675&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949b20bcfab871a43ea97c38f893aa633c3a75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949b20bcfab871a43ea97c38f893aa633c3a754/" TargetMode="External" /><Relationship Type="http://schemas.openxmlformats.org/officeDocument/2006/relationships/hyperlink" Id="rId22" Target="https://greenelab.github.io/covid19-review/v/5949b20bcfab871a43ea97c38f893aa633c3a754/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869e16e-c5a7-11ec-ada8-676a5a754156&amp;url=L2dyYXBoaWNzL2NvdmlkLXZhY2NpbmUtdHJhY2tlci1nbG9iYWwtZGlzdHJpYnV0aW9u" TargetMode="External" /><Relationship Type="http://schemas.openxmlformats.org/officeDocument/2006/relationships/hyperlink" Id="rId1689" Target="https://www.bloomberg.com/tosv2.html?vid=&amp;uuid=b88b6e2d-c5a7-11ec-91de-585065724675&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5949b20bcfab871a43ea97c38f893aa633c3a754"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949b20bcfab871a43ea97c38f893aa633c3a754/" TargetMode="External" /><Relationship Type="http://schemas.openxmlformats.org/officeDocument/2006/relationships/hyperlink" Id="rId22" Target="https://greenelab.github.io/covid19-review/v/5949b20bcfab871a43ea97c38f893aa633c3a754/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b869e16e-c5a7-11ec-ada8-676a5a754156&amp;url=L2dyYXBoaWNzL2NvdmlkLXZhY2NpbmUtdHJhY2tlci1nbG9iYWwtZGlzdHJpYnV0aW9u" TargetMode="External" /><Relationship Type="http://schemas.openxmlformats.org/officeDocument/2006/relationships/hyperlink" Id="rId1689" Target="https://www.bloomberg.com/tosv2.html?vid=&amp;uuid=b88b6e2d-c5a7-11ec-91de-585065724675&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6T21:29:27Z</dcterms:created>
  <dcterms:modified xsi:type="dcterms:W3CDTF">2022-04-26T21: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